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10D43D" w14:textId="3553537F" w:rsidR="00883088" w:rsidRDefault="00E7036C" w:rsidP="00883088">
      <w:pPr>
        <w:jc w:val="both"/>
        <w:rPr>
          <w:lang w:val="en-US"/>
        </w:rPr>
      </w:pPr>
      <w:r>
        <w:rPr>
          <w:noProof/>
        </w:rPr>
        <w:pict w14:anchorId="131AF2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13.8pt;margin-top:16.5pt;width:228.75pt;height:87.4pt;z-index:251660288;mso-position-horizontal-relative:text;mso-position-vertical-relative:text">
            <v:imagedata r:id="rId4" o:title="umk logo"/>
            <w10:wrap type="square"/>
          </v:shape>
        </w:pict>
      </w:r>
      <w:r>
        <w:rPr>
          <w:noProof/>
        </w:rPr>
        <w:pict w14:anchorId="3374DC43">
          <v:shape id="_x0000_s1027" type="#_x0000_t75" style="position:absolute;left:0;text-align:left;margin-left:229.95pt;margin-top:.35pt;width:235.5pt;height:100.5pt;z-index:251662336;mso-position-horizontal-relative:text;mso-position-vertical-relative:text">
            <v:imagedata r:id="rId5" o:title="yufe logo"/>
            <w10:wrap type="square"/>
          </v:shape>
        </w:pict>
      </w:r>
    </w:p>
    <w:p w14:paraId="4B99BDD8" w14:textId="5B0267CD" w:rsidR="008B315A" w:rsidRPr="00883088" w:rsidRDefault="00003015" w:rsidP="000D1169">
      <w:pPr>
        <w:jc w:val="right"/>
      </w:pPr>
      <w:r>
        <w:t>(</w:t>
      </w:r>
      <w:r w:rsidRPr="00003015">
        <w:rPr>
          <w:i/>
          <w:u w:val="single"/>
        </w:rPr>
        <w:t>miejscowość</w:t>
      </w:r>
      <w:r>
        <w:t>)</w:t>
      </w:r>
      <w:r w:rsidR="000D1169" w:rsidRPr="00883088">
        <w:t xml:space="preserve">, dn. </w:t>
      </w:r>
      <w:r w:rsidR="00292AC2" w:rsidRPr="00883088">
        <w:t>………</w:t>
      </w:r>
      <w:r>
        <w:t>(</w:t>
      </w:r>
      <w:r w:rsidRPr="00003015">
        <w:rPr>
          <w:i/>
          <w:u w:val="single"/>
        </w:rPr>
        <w:t>data</w:t>
      </w:r>
      <w:r>
        <w:t>)</w:t>
      </w:r>
      <w:r w:rsidR="00292AC2" w:rsidRPr="00883088">
        <w:t>……….</w:t>
      </w:r>
    </w:p>
    <w:p w14:paraId="49C9134E" w14:textId="6BC7DF78" w:rsidR="000D1169" w:rsidRPr="006D77D7" w:rsidRDefault="00003015" w:rsidP="00292AC2">
      <w:pPr>
        <w:spacing w:after="0" w:line="276" w:lineRule="auto"/>
      </w:pPr>
      <w:r>
        <w:t>(</w:t>
      </w:r>
      <w:r w:rsidRPr="00003015">
        <w:rPr>
          <w:i/>
          <w:u w:val="single"/>
        </w:rPr>
        <w:t>imię i nazwisko studenta</w:t>
      </w:r>
      <w:r>
        <w:t>)</w:t>
      </w:r>
    </w:p>
    <w:p w14:paraId="250638BD" w14:textId="0A23A220" w:rsidR="00003015" w:rsidRDefault="00003015" w:rsidP="00292AC2">
      <w:pPr>
        <w:spacing w:after="0" w:line="276" w:lineRule="auto"/>
      </w:pPr>
      <w:r>
        <w:t>(</w:t>
      </w:r>
      <w:r w:rsidRPr="00003015">
        <w:rPr>
          <w:i/>
          <w:u w:val="single"/>
        </w:rPr>
        <w:t>numer indeksu</w:t>
      </w:r>
      <w:r>
        <w:t>)</w:t>
      </w:r>
    </w:p>
    <w:p w14:paraId="637E43ED" w14:textId="5429FA9A" w:rsidR="006D77D7" w:rsidRPr="006D77D7" w:rsidRDefault="00003015" w:rsidP="00292AC2">
      <w:pPr>
        <w:spacing w:after="0" w:line="276" w:lineRule="auto"/>
      </w:pPr>
      <w:r>
        <w:t>(</w:t>
      </w:r>
      <w:r w:rsidRPr="00003015">
        <w:rPr>
          <w:i/>
          <w:u w:val="single"/>
        </w:rPr>
        <w:t>nazwa kierunku</w:t>
      </w:r>
      <w:r>
        <w:t>)</w:t>
      </w:r>
    </w:p>
    <w:p w14:paraId="0280F5CC" w14:textId="52D0D6F3" w:rsidR="000D1169" w:rsidRDefault="00003015" w:rsidP="00292AC2">
      <w:pPr>
        <w:spacing w:after="0" w:line="276" w:lineRule="auto"/>
      </w:pPr>
      <w:r>
        <w:t>(</w:t>
      </w:r>
      <w:r w:rsidRPr="00003015">
        <w:rPr>
          <w:i/>
          <w:u w:val="single"/>
        </w:rPr>
        <w:t>adres</w:t>
      </w:r>
      <w:r>
        <w:t>)</w:t>
      </w:r>
    </w:p>
    <w:p w14:paraId="48235977" w14:textId="63625EC4" w:rsidR="003E7818" w:rsidRPr="00D2249E" w:rsidRDefault="00003015" w:rsidP="00292AC2">
      <w:pPr>
        <w:spacing w:after="0" w:line="276" w:lineRule="auto"/>
      </w:pPr>
      <w:r>
        <w:t>(</w:t>
      </w:r>
      <w:r w:rsidRPr="00003015">
        <w:rPr>
          <w:i/>
          <w:u w:val="single"/>
        </w:rPr>
        <w:t>adres c.d.</w:t>
      </w:r>
      <w:r>
        <w:t>)</w:t>
      </w:r>
    </w:p>
    <w:p w14:paraId="4DDBA0FF" w14:textId="7A11AB94" w:rsidR="000D1169" w:rsidRPr="000D1169" w:rsidRDefault="000D1169" w:rsidP="00920858">
      <w:pPr>
        <w:spacing w:after="0" w:line="276" w:lineRule="auto"/>
      </w:pPr>
      <w:r w:rsidRPr="00D2249E">
        <w:tab/>
      </w:r>
      <w:r w:rsidRPr="00D2249E">
        <w:tab/>
      </w:r>
      <w:r w:rsidRPr="00D2249E">
        <w:tab/>
      </w:r>
      <w:r w:rsidRPr="00D2249E">
        <w:tab/>
      </w:r>
      <w:r w:rsidRPr="00D2249E">
        <w:tab/>
      </w:r>
      <w:r w:rsidRPr="00D2249E">
        <w:tab/>
      </w:r>
      <w:r w:rsidRPr="00D2249E">
        <w:tab/>
      </w:r>
      <w:r>
        <w:t>Sz. P.</w:t>
      </w:r>
    </w:p>
    <w:p w14:paraId="0205E101" w14:textId="12F03A2A" w:rsidR="000D1169" w:rsidRDefault="000D1169" w:rsidP="00292AC2">
      <w:pPr>
        <w:spacing w:after="0" w:line="276" w:lineRule="auto"/>
      </w:pPr>
      <w:r w:rsidRPr="000D1169">
        <w:tab/>
      </w:r>
      <w:r w:rsidRPr="000D1169">
        <w:tab/>
      </w:r>
      <w:r w:rsidRPr="000D1169">
        <w:tab/>
      </w:r>
      <w:r w:rsidRPr="000D1169">
        <w:tab/>
      </w:r>
      <w:r w:rsidRPr="000D1169">
        <w:tab/>
      </w:r>
      <w:r w:rsidRPr="000D1169">
        <w:tab/>
      </w:r>
      <w:r w:rsidRPr="000D1169">
        <w:tab/>
      </w:r>
      <w:r w:rsidR="003E7818">
        <w:t>(</w:t>
      </w:r>
      <w:r w:rsidR="003E7818" w:rsidRPr="00292AC2">
        <w:rPr>
          <w:i/>
          <w:u w:val="single"/>
        </w:rPr>
        <w:t>tytuł, stopień, imię i nazwisko</w:t>
      </w:r>
      <w:r w:rsidR="003E7818">
        <w:t>)</w:t>
      </w:r>
    </w:p>
    <w:p w14:paraId="24F4183A" w14:textId="282AE90A" w:rsidR="00920858" w:rsidRDefault="00920858" w:rsidP="00292AC2">
      <w:pPr>
        <w:spacing w:after="0"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dziekan Wydziału</w:t>
      </w:r>
    </w:p>
    <w:p w14:paraId="1AB07B8F" w14:textId="4720BE41" w:rsidR="000D1169" w:rsidRDefault="000D1169" w:rsidP="00292AC2">
      <w:pPr>
        <w:spacing w:after="0"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E7818">
        <w:t>(</w:t>
      </w:r>
      <w:r w:rsidR="003E7818" w:rsidRPr="00292AC2">
        <w:rPr>
          <w:i/>
          <w:u w:val="single"/>
        </w:rPr>
        <w:t>wydział</w:t>
      </w:r>
      <w:r w:rsidR="003E7818">
        <w:t>)</w:t>
      </w:r>
    </w:p>
    <w:p w14:paraId="2E3E69AD" w14:textId="2F5AAB21" w:rsidR="000D1169" w:rsidRDefault="000D1169" w:rsidP="00292AC2">
      <w:pPr>
        <w:spacing w:after="0"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E7818">
        <w:t>(</w:t>
      </w:r>
      <w:r w:rsidR="003E7818" w:rsidRPr="00292AC2">
        <w:rPr>
          <w:i/>
          <w:u w:val="single"/>
        </w:rPr>
        <w:t>adres wydziału</w:t>
      </w:r>
      <w:r w:rsidR="003E7818">
        <w:t>)</w:t>
      </w:r>
    </w:p>
    <w:p w14:paraId="5937CF0E" w14:textId="77777777" w:rsidR="00900AE2" w:rsidRDefault="00900AE2" w:rsidP="00292AC2">
      <w:pPr>
        <w:spacing w:line="360" w:lineRule="auto"/>
        <w:jc w:val="both"/>
      </w:pPr>
    </w:p>
    <w:p w14:paraId="3A7DFFA3" w14:textId="6D8317E0" w:rsidR="000D1169" w:rsidRDefault="000D1169" w:rsidP="00292AC2">
      <w:pPr>
        <w:spacing w:line="360" w:lineRule="auto"/>
        <w:jc w:val="both"/>
      </w:pPr>
      <w:r>
        <w:t>Szanowny Panie Dziekanie</w:t>
      </w:r>
      <w:r w:rsidR="001A652B">
        <w:t>/Szanowna Pani Dziekan*</w:t>
      </w:r>
      <w:r>
        <w:t>,</w:t>
      </w:r>
    </w:p>
    <w:p w14:paraId="4CD3B90D" w14:textId="1687A3D3" w:rsidR="001A652B" w:rsidRDefault="001A652B" w:rsidP="00292AC2">
      <w:pPr>
        <w:spacing w:line="360" w:lineRule="auto"/>
        <w:ind w:firstLine="708"/>
        <w:jc w:val="both"/>
      </w:pPr>
      <w:r>
        <w:t xml:space="preserve">uprzejmie proszę o możliwość zaliczenia na poczet mojego programu studiów następujących przedmiotów, realizowanych w ramach YUFE Student </w:t>
      </w:r>
      <w:proofErr w:type="spellStart"/>
      <w:r>
        <w:t>Journey</w:t>
      </w:r>
      <w:proofErr w:type="spellEnd"/>
      <w:r>
        <w:t>:</w:t>
      </w:r>
    </w:p>
    <w:p w14:paraId="6CA48647" w14:textId="3A9F80E4" w:rsidR="001A652B" w:rsidRDefault="001A652B" w:rsidP="001A652B">
      <w:pPr>
        <w:spacing w:line="360" w:lineRule="auto"/>
        <w:jc w:val="both"/>
      </w:pPr>
      <w:r>
        <w:t>-(</w:t>
      </w:r>
      <w:r w:rsidRPr="001A652B">
        <w:rPr>
          <w:i/>
          <w:u w:val="single"/>
        </w:rPr>
        <w:t>nazwa przedmiotu, uniwersytet oferujący, liczba ECTS, forma zaliczenia</w:t>
      </w:r>
      <w:r w:rsidR="00E7036C">
        <w:rPr>
          <w:i/>
          <w:u w:val="single"/>
        </w:rPr>
        <w:t>, liczba godzin</w:t>
      </w:r>
      <w:r>
        <w:t>)</w:t>
      </w:r>
    </w:p>
    <w:p w14:paraId="1564C99E" w14:textId="615EF96B" w:rsidR="001A652B" w:rsidRDefault="00E7036C" w:rsidP="001A652B">
      <w:pPr>
        <w:spacing w:line="360" w:lineRule="auto"/>
        <w:jc w:val="both"/>
      </w:pPr>
      <w:r w:rsidRPr="00E7036C">
        <w:t>-(</w:t>
      </w:r>
      <w:r w:rsidRPr="00E7036C">
        <w:rPr>
          <w:i/>
          <w:u w:val="single"/>
        </w:rPr>
        <w:t>nazwa przedmiotu, uniwersytet oferujący, liczba ECTS, forma zaliczenia, liczba godzin</w:t>
      </w:r>
      <w:r w:rsidRPr="00E7036C">
        <w:t>)</w:t>
      </w:r>
      <w:bookmarkStart w:id="0" w:name="_GoBack"/>
      <w:bookmarkEnd w:id="0"/>
    </w:p>
    <w:p w14:paraId="3FAC06CD" w14:textId="56527B93" w:rsidR="001A652B" w:rsidRDefault="00E7036C" w:rsidP="001A652B">
      <w:pPr>
        <w:spacing w:line="360" w:lineRule="auto"/>
        <w:jc w:val="both"/>
      </w:pPr>
      <w:r w:rsidRPr="00E7036C">
        <w:t>-(</w:t>
      </w:r>
      <w:r w:rsidRPr="00E7036C">
        <w:rPr>
          <w:i/>
          <w:u w:val="single"/>
        </w:rPr>
        <w:t>nazwa przedmiotu, uniwersytet oferujący, liczba ECTS, forma zaliczenia, liczba godzin</w:t>
      </w:r>
      <w:r w:rsidRPr="00E7036C">
        <w:t>)</w:t>
      </w:r>
    </w:p>
    <w:p w14:paraId="7CEE6EE9" w14:textId="7DF77CDD" w:rsidR="001A652B" w:rsidRDefault="001A652B" w:rsidP="001A652B">
      <w:pPr>
        <w:spacing w:line="360" w:lineRule="auto"/>
        <w:jc w:val="both"/>
      </w:pPr>
      <w:r>
        <w:t>-…</w:t>
      </w:r>
    </w:p>
    <w:p w14:paraId="72E389BE" w14:textId="29620D72" w:rsidR="001A652B" w:rsidRDefault="00E7036C" w:rsidP="00292AC2">
      <w:pPr>
        <w:spacing w:line="360" w:lineRule="auto"/>
        <w:ind w:firstLine="708"/>
        <w:jc w:val="both"/>
      </w:pPr>
      <w:r>
        <w:t>Do</w:t>
      </w:r>
      <w:r w:rsidR="001A652B">
        <w:t xml:space="preserve"> wniosku załączam kartę okresowych osiągnięć oraz sylabusy wymienionych powyżej przedmiotów</w:t>
      </w:r>
      <w:r w:rsidR="00900AE2">
        <w:t>.</w:t>
      </w:r>
    </w:p>
    <w:p w14:paraId="672A6659" w14:textId="77777777" w:rsidR="00CE549E" w:rsidRDefault="00CE549E" w:rsidP="00292AC2">
      <w:pPr>
        <w:spacing w:line="360" w:lineRule="auto"/>
        <w:jc w:val="both"/>
      </w:pPr>
    </w:p>
    <w:p w14:paraId="535C0784" w14:textId="2E0AB561" w:rsidR="00CE549E" w:rsidRDefault="00CE549E" w:rsidP="00292AC2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Z wyrazami szacunku</w:t>
      </w:r>
    </w:p>
    <w:p w14:paraId="6BDD1444" w14:textId="1B5F773B" w:rsidR="00D2249E" w:rsidRDefault="00D2249E" w:rsidP="00FF410E">
      <w:pPr>
        <w:jc w:val="both"/>
      </w:pPr>
    </w:p>
    <w:p w14:paraId="386DD618" w14:textId="571F3E4D" w:rsidR="00D2249E" w:rsidRPr="00FF410E" w:rsidRDefault="001A652B" w:rsidP="00FF410E">
      <w:pPr>
        <w:jc w:val="both"/>
      </w:pPr>
      <w:r>
        <w:t>*wybrać właściwe</w:t>
      </w:r>
    </w:p>
    <w:sectPr w:rsidR="00D2249E" w:rsidRPr="00FF41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MDYxN7UwMjQzNjRX0lEKTi0uzszPAykwrAUAMxqlDSwAAAA="/>
  </w:docVars>
  <w:rsids>
    <w:rsidRoot w:val="00994DD2"/>
    <w:rsid w:val="00003015"/>
    <w:rsid w:val="000D1169"/>
    <w:rsid w:val="001A652B"/>
    <w:rsid w:val="00292AC2"/>
    <w:rsid w:val="003E7818"/>
    <w:rsid w:val="004004EE"/>
    <w:rsid w:val="006D77D7"/>
    <w:rsid w:val="00883088"/>
    <w:rsid w:val="008B315A"/>
    <w:rsid w:val="00900AE2"/>
    <w:rsid w:val="00920858"/>
    <w:rsid w:val="00994DD2"/>
    <w:rsid w:val="00B973AC"/>
    <w:rsid w:val="00CE549E"/>
    <w:rsid w:val="00D2249E"/>
    <w:rsid w:val="00E7036C"/>
    <w:rsid w:val="00FF410E"/>
    <w:rsid w:val="06EAC65D"/>
    <w:rsid w:val="0C9B0638"/>
    <w:rsid w:val="1F6C5091"/>
    <w:rsid w:val="2B0F8AC6"/>
    <w:rsid w:val="2FDA117F"/>
    <w:rsid w:val="34BACCFD"/>
    <w:rsid w:val="36D3D859"/>
    <w:rsid w:val="37FC24D5"/>
    <w:rsid w:val="442868A8"/>
    <w:rsid w:val="4C02DA1F"/>
    <w:rsid w:val="517675B7"/>
    <w:rsid w:val="531708F0"/>
    <w:rsid w:val="605C3398"/>
    <w:rsid w:val="62DE9D59"/>
    <w:rsid w:val="6443F016"/>
    <w:rsid w:val="66827110"/>
    <w:rsid w:val="68B31111"/>
    <w:rsid w:val="6CD88A37"/>
    <w:rsid w:val="731ACE39"/>
    <w:rsid w:val="7355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B7287F4"/>
  <w15:chartTrackingRefBased/>
  <w15:docId w15:val="{CADCCD6F-02E1-46EC-B356-3D69A1AB6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9208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8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11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121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Magalski (magmat)</dc:creator>
  <cp:keywords/>
  <dc:description/>
  <cp:lastModifiedBy>Mateusz Magalski (magmat)</cp:lastModifiedBy>
  <cp:revision>4</cp:revision>
  <cp:lastPrinted>2021-09-24T06:29:00Z</cp:lastPrinted>
  <dcterms:created xsi:type="dcterms:W3CDTF">2021-09-24T05:54:00Z</dcterms:created>
  <dcterms:modified xsi:type="dcterms:W3CDTF">2021-09-24T08:51:00Z</dcterms:modified>
</cp:coreProperties>
</file>